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2305" w:rsidRDefault="001B2910" w:rsidP="00E42305">
      <w:r>
        <w:t>ESC Meeting</w:t>
      </w:r>
    </w:p>
    <w:p w:rsidR="00E42305" w:rsidRDefault="00E42305" w:rsidP="00E42305">
      <w:r>
        <w:t>August 30, 2017</w:t>
      </w:r>
    </w:p>
    <w:p w:rsidR="00E42305" w:rsidRDefault="00E42305" w:rsidP="00E42305">
      <w:r>
        <w:t xml:space="preserve">Present:  Christina Erickson, Allyson Green, Emily Schilling, </w:t>
      </w:r>
      <w:r w:rsidR="00D73B3E">
        <w:t xml:space="preserve">Jill Davenport and Seth </w:t>
      </w:r>
      <w:r w:rsidR="00D73B3E" w:rsidRPr="001B2910">
        <w:rPr>
          <w:noProof/>
        </w:rPr>
        <w:t>Leinard</w:t>
      </w:r>
    </w:p>
    <w:p w:rsidR="00E42305" w:rsidRDefault="00E42305" w:rsidP="00E42305"/>
    <w:p w:rsidR="00E42305" w:rsidRDefault="00E42305" w:rsidP="00E42305"/>
    <w:p w:rsidR="00FB0830" w:rsidRDefault="00D73B3E" w:rsidP="00E42305">
      <w:r>
        <w:t xml:space="preserve">1) </w:t>
      </w:r>
      <w:r w:rsidR="00E42305">
        <w:t>We got the MAC grant!</w:t>
      </w:r>
      <w:r w:rsidR="001B2910">
        <w:t xml:space="preserve">  Among other things, this will pay for </w:t>
      </w:r>
      <w:r w:rsidR="00FB0830">
        <w:t xml:space="preserve">Allyson </w:t>
      </w:r>
      <w:r w:rsidR="001B2910">
        <w:t xml:space="preserve">to spend </w:t>
      </w:r>
      <w:r w:rsidR="00FB0830">
        <w:t xml:space="preserve">50% </w:t>
      </w:r>
      <w:r w:rsidR="001B2910">
        <w:t>of her time on the environmental portion of her job.</w:t>
      </w:r>
    </w:p>
    <w:p w:rsidR="002549B3" w:rsidRDefault="002549B3" w:rsidP="00E42305"/>
    <w:p w:rsidR="002549B3" w:rsidRDefault="002549B3" w:rsidP="00E42305">
      <w:r w:rsidRPr="001B2910">
        <w:rPr>
          <w:noProof/>
        </w:rPr>
        <w:t>Hiring</w:t>
      </w:r>
      <w:r>
        <w:t xml:space="preserve"> of students </w:t>
      </w:r>
      <w:proofErr w:type="gramStart"/>
      <w:r>
        <w:t>-</w:t>
      </w:r>
      <w:r w:rsidR="00D73B3E">
        <w:t xml:space="preserve">  several</w:t>
      </w:r>
      <w:proofErr w:type="gramEnd"/>
      <w:r w:rsidR="00D73B3E">
        <w:t xml:space="preserve"> </w:t>
      </w:r>
      <w:r w:rsidR="00D73B3E" w:rsidRPr="001B2910">
        <w:rPr>
          <w:noProof/>
        </w:rPr>
        <w:t>undergrad</w:t>
      </w:r>
      <w:r w:rsidR="001B2910">
        <w:rPr>
          <w:noProof/>
        </w:rPr>
        <w:t>s</w:t>
      </w:r>
      <w:r w:rsidR="00D73B3E">
        <w:t xml:space="preserve"> and 2 </w:t>
      </w:r>
      <w:r w:rsidR="00D73B3E" w:rsidRPr="001B2910">
        <w:rPr>
          <w:noProof/>
        </w:rPr>
        <w:t>grad</w:t>
      </w:r>
      <w:r w:rsidR="001B2910">
        <w:rPr>
          <w:noProof/>
        </w:rPr>
        <w:t>s</w:t>
      </w:r>
      <w:r w:rsidR="00D73B3E">
        <w:t xml:space="preserve"> are currently planned. </w:t>
      </w:r>
      <w:r>
        <w:t>Maybe one grad student can work on water and one on compost?  A</w:t>
      </w:r>
      <w:r w:rsidR="00D73B3E">
        <w:t>nd work with undergrad student</w:t>
      </w:r>
      <w:r>
        <w:t>s identified for each initiative.</w:t>
      </w:r>
    </w:p>
    <w:p w:rsidR="00E42305" w:rsidRDefault="00E42305" w:rsidP="00E42305"/>
    <w:p w:rsidR="002549B3" w:rsidRDefault="00D73B3E" w:rsidP="00E42305">
      <w:r>
        <w:t>Current ESC fellow could continue work with</w:t>
      </w:r>
      <w:r w:rsidR="002549B3">
        <w:t xml:space="preserve"> </w:t>
      </w:r>
      <w:r>
        <w:t>compost initiativ</w:t>
      </w:r>
      <w:r w:rsidR="001B2910">
        <w:t>e since that is up and running.</w:t>
      </w:r>
    </w:p>
    <w:p w:rsidR="001B2910" w:rsidRDefault="001B2910" w:rsidP="00E42305"/>
    <w:p w:rsidR="00FB0830" w:rsidRDefault="00D73B3E" w:rsidP="00E42305">
      <w:r>
        <w:t xml:space="preserve">2) </w:t>
      </w:r>
      <w:r w:rsidR="00E42305">
        <w:t xml:space="preserve">Fall </w:t>
      </w:r>
      <w:proofErr w:type="gramStart"/>
      <w:r w:rsidR="00E42305">
        <w:t>Me</w:t>
      </w:r>
      <w:r>
        <w:t>etings  -</w:t>
      </w:r>
      <w:proofErr w:type="gramEnd"/>
      <w:r>
        <w:t xml:space="preserve"> </w:t>
      </w:r>
      <w:r w:rsidR="002549B3">
        <w:t>Tuesdays – around lunch time – 1x  month</w:t>
      </w:r>
      <w:r>
        <w:t xml:space="preserve"> will be scheduled.</w:t>
      </w:r>
    </w:p>
    <w:p w:rsidR="00E42305" w:rsidRDefault="00E42305" w:rsidP="00E42305"/>
    <w:p w:rsidR="00E42305" w:rsidRDefault="00D73B3E" w:rsidP="00E42305">
      <w:r>
        <w:t xml:space="preserve">3) </w:t>
      </w:r>
      <w:r w:rsidR="00E42305">
        <w:t>Important items to report to the UC</w:t>
      </w:r>
      <w:r w:rsidR="002549B3">
        <w:t xml:space="preserve"> -  integration of curriculum with campus life – campus as lab</w:t>
      </w:r>
      <w:r>
        <w:t xml:space="preserve"> as an overarching theme, otherwise reporting on last year</w:t>
      </w:r>
      <w:r w:rsidR="001B2910">
        <w:t>’</w:t>
      </w:r>
      <w:r>
        <w:t xml:space="preserve">s progress with updates on this coming </w:t>
      </w:r>
      <w:r w:rsidRPr="001B2910">
        <w:rPr>
          <w:noProof/>
        </w:rPr>
        <w:t>year</w:t>
      </w:r>
      <w:r w:rsidR="001B2910">
        <w:rPr>
          <w:noProof/>
        </w:rPr>
        <w:t>'</w:t>
      </w:r>
      <w:r w:rsidRPr="001B2910">
        <w:rPr>
          <w:noProof/>
        </w:rPr>
        <w:t>s</w:t>
      </w:r>
      <w:r>
        <w:t xml:space="preserve"> plans.</w:t>
      </w:r>
    </w:p>
    <w:p w:rsidR="00E42305" w:rsidRDefault="00E42305" w:rsidP="00E42305"/>
    <w:p w:rsidR="00E42305" w:rsidRDefault="00D73B3E" w:rsidP="00E42305">
      <w:r>
        <w:t xml:space="preserve">4) </w:t>
      </w:r>
      <w:r w:rsidR="00E42305">
        <w:t>Water policy communication</w:t>
      </w:r>
      <w:r w:rsidR="000059BB">
        <w:t xml:space="preserve"> </w:t>
      </w:r>
      <w:r w:rsidR="002549B3">
        <w:t>–</w:t>
      </w:r>
      <w:r w:rsidR="000059BB">
        <w:t xml:space="preserve"> </w:t>
      </w:r>
      <w:r w:rsidR="002549B3">
        <w:t>It’s up to us to figure out what the policy looks like.   We get to set dates and targets.</w:t>
      </w:r>
    </w:p>
    <w:p w:rsidR="009619F5" w:rsidRDefault="009619F5" w:rsidP="00E42305"/>
    <w:p w:rsidR="009619F5" w:rsidRDefault="009619F5" w:rsidP="00E42305">
      <w:r>
        <w:t>Start with A</w:t>
      </w:r>
      <w:r w:rsidR="001B2910">
        <w:t>’</w:t>
      </w:r>
      <w:r>
        <w:t xml:space="preserve">viands – take </w:t>
      </w:r>
      <w:r w:rsidR="001B2910">
        <w:t xml:space="preserve">bottled water </w:t>
      </w:r>
      <w:r>
        <w:t xml:space="preserve">off the </w:t>
      </w:r>
      <w:r w:rsidR="001B2910">
        <w:t xml:space="preserve">catering </w:t>
      </w:r>
      <w:r>
        <w:t xml:space="preserve">menu – Jill will talk to Josh in </w:t>
      </w:r>
      <w:proofErr w:type="spellStart"/>
      <w:r w:rsidR="00D73B3E">
        <w:t>Aviands</w:t>
      </w:r>
      <w:proofErr w:type="spellEnd"/>
      <w:r w:rsidR="00D73B3E">
        <w:t xml:space="preserve"> to take it off the menu immediately.</w:t>
      </w:r>
    </w:p>
    <w:p w:rsidR="009619F5" w:rsidRDefault="009619F5" w:rsidP="00E42305"/>
    <w:p w:rsidR="009619F5" w:rsidRDefault="009619F5" w:rsidP="00E42305">
      <w:r>
        <w:t xml:space="preserve">Seth will monitor requests </w:t>
      </w:r>
      <w:r w:rsidR="00D73B3E">
        <w:t xml:space="preserve">in events </w:t>
      </w:r>
      <w:r>
        <w:t>and remind people bottled water is not offered.</w:t>
      </w:r>
    </w:p>
    <w:p w:rsidR="009619F5" w:rsidRDefault="009619F5" w:rsidP="00E42305"/>
    <w:p w:rsidR="009619F5" w:rsidRDefault="009619F5" w:rsidP="00E42305">
      <w:r>
        <w:t xml:space="preserve">Christina will advertise in </w:t>
      </w:r>
      <w:proofErr w:type="spellStart"/>
      <w:r>
        <w:t>Amail</w:t>
      </w:r>
      <w:proofErr w:type="spellEnd"/>
      <w:r>
        <w:t xml:space="preserve"> that bottled water will not be offered any</w:t>
      </w:r>
      <w:r w:rsidR="00D73B3E">
        <w:t>m</w:t>
      </w:r>
      <w:r>
        <w:t>ore</w:t>
      </w:r>
      <w:r w:rsidR="00D73B3E">
        <w:t xml:space="preserve"> through A</w:t>
      </w:r>
      <w:r w:rsidR="001B2910">
        <w:t>’</w:t>
      </w:r>
      <w:r w:rsidR="00D73B3E">
        <w:t>viands.  Dispensers and carafe</w:t>
      </w:r>
      <w:r>
        <w:t>s will be the go to</w:t>
      </w:r>
      <w:r w:rsidR="00D73B3E">
        <w:t>. Thank you to A</w:t>
      </w:r>
      <w:r w:rsidR="001B2910">
        <w:t>’</w:t>
      </w:r>
      <w:r w:rsidR="00D73B3E">
        <w:t>v</w:t>
      </w:r>
      <w:r>
        <w:t>i</w:t>
      </w:r>
      <w:r w:rsidR="00D73B3E">
        <w:t>a</w:t>
      </w:r>
      <w:r>
        <w:t>nds fo</w:t>
      </w:r>
      <w:r w:rsidR="00D73B3E">
        <w:t xml:space="preserve">r being such a great partner will be part of the </w:t>
      </w:r>
      <w:r w:rsidR="00D73B3E" w:rsidRPr="001B2910">
        <w:rPr>
          <w:noProof/>
        </w:rPr>
        <w:t>Amail</w:t>
      </w:r>
      <w:r w:rsidR="001B2910">
        <w:t xml:space="preserve"> posts.</w:t>
      </w:r>
    </w:p>
    <w:p w:rsidR="009619F5" w:rsidRDefault="009619F5" w:rsidP="00E42305"/>
    <w:p w:rsidR="009619F5" w:rsidRDefault="009619F5" w:rsidP="00E42305">
      <w:r>
        <w:t xml:space="preserve">Filling stations </w:t>
      </w:r>
      <w:proofErr w:type="gramStart"/>
      <w:r>
        <w:t>-  We</w:t>
      </w:r>
      <w:proofErr w:type="gramEnd"/>
      <w:r>
        <w:t xml:space="preserve"> will pursue 3 more.  </w:t>
      </w:r>
      <w:r w:rsidR="00D24D95">
        <w:t xml:space="preserve">2 with EAC dollars and one with </w:t>
      </w:r>
      <w:proofErr w:type="spellStart"/>
      <w:r w:rsidR="00D24D95">
        <w:t>Batalden</w:t>
      </w:r>
      <w:proofErr w:type="spellEnd"/>
      <w:r w:rsidR="00D24D95">
        <w:t xml:space="preserve">. </w:t>
      </w:r>
      <w:r w:rsidR="00D73B3E">
        <w:t xml:space="preserve"> Jill will investigate which water fountains are ready for the additions of filling stations.</w:t>
      </w:r>
    </w:p>
    <w:p w:rsidR="00D24D95" w:rsidRDefault="00D24D95" w:rsidP="00E42305"/>
    <w:p w:rsidR="009619F5" w:rsidRDefault="00D24D95" w:rsidP="00E42305">
      <w:r>
        <w:t>Education and communication plan</w:t>
      </w:r>
      <w:r w:rsidR="00D73B3E">
        <w:t xml:space="preserve"> about water is yet to be constructed. </w:t>
      </w:r>
      <w:r>
        <w:t xml:space="preserve"> </w:t>
      </w:r>
      <w:r w:rsidR="00D73B3E">
        <w:t xml:space="preserve">We know we need to </w:t>
      </w:r>
      <w:r w:rsidR="001B2910">
        <w:t>educate as options are removed.</w:t>
      </w:r>
    </w:p>
    <w:p w:rsidR="00E42305" w:rsidRDefault="00E42305" w:rsidP="00E42305"/>
    <w:p w:rsidR="00D24D95" w:rsidRDefault="00D73B3E" w:rsidP="00E42305">
      <w:r>
        <w:t xml:space="preserve">5) </w:t>
      </w:r>
      <w:r w:rsidR="00E42305">
        <w:t>Recycled Note pads</w:t>
      </w:r>
      <w:r w:rsidR="00D24D95">
        <w:t xml:space="preserve"> </w:t>
      </w:r>
      <w:proofErr w:type="gramStart"/>
      <w:r w:rsidR="00D24D95">
        <w:t>-  100</w:t>
      </w:r>
      <w:proofErr w:type="gramEnd"/>
      <w:r w:rsidR="00D24D95">
        <w:t xml:space="preserve"> </w:t>
      </w:r>
      <w:r w:rsidR="001B2910">
        <w:t xml:space="preserve">letter size </w:t>
      </w:r>
      <w:r w:rsidR="00D24D95">
        <w:t xml:space="preserve">pads and 100 </w:t>
      </w:r>
      <w:r w:rsidR="001B2910">
        <w:t>half-sheet size</w:t>
      </w:r>
      <w:r w:rsidR="00D24D95">
        <w:t xml:space="preserve"> pads</w:t>
      </w:r>
      <w:r w:rsidR="001B2910">
        <w:t xml:space="preserve"> will be made by the copy center</w:t>
      </w:r>
      <w:r w:rsidR="00D24D95">
        <w:t>.  Jill will</w:t>
      </w:r>
      <w:r>
        <w:t xml:space="preserve"> advertise when they are ready and </w:t>
      </w:r>
      <w:r w:rsidR="001B2910">
        <w:t>they</w:t>
      </w:r>
      <w:r>
        <w:t xml:space="preserve"> will be added to the online copy request </w:t>
      </w:r>
      <w:r w:rsidR="001B2910">
        <w:t xml:space="preserve">and paper supplies order </w:t>
      </w:r>
      <w:r>
        <w:t xml:space="preserve">system.  </w:t>
      </w:r>
      <w:r w:rsidR="00D24D95">
        <w:t>Christina and A</w:t>
      </w:r>
      <w:r>
        <w:t xml:space="preserve">llyson to keep posting in </w:t>
      </w:r>
      <w:r w:rsidRPr="001B2910">
        <w:rPr>
          <w:noProof/>
        </w:rPr>
        <w:t>Amail</w:t>
      </w:r>
      <w:r>
        <w:t>.</w:t>
      </w:r>
    </w:p>
    <w:p w:rsidR="00D24D95" w:rsidRDefault="00D24D95" w:rsidP="00E42305"/>
    <w:p w:rsidR="00E42305" w:rsidRDefault="00D73B3E" w:rsidP="00E42305">
      <w:r>
        <w:t xml:space="preserve">6) </w:t>
      </w:r>
      <w:r w:rsidR="00E42305">
        <w:t>Garden</w:t>
      </w:r>
      <w:r w:rsidR="00D24D95">
        <w:t xml:space="preserve"> </w:t>
      </w:r>
      <w:proofErr w:type="gramStart"/>
      <w:r w:rsidR="00D24D95">
        <w:t>-  The</w:t>
      </w:r>
      <w:proofErr w:type="gramEnd"/>
      <w:r w:rsidR="00D24D95">
        <w:t xml:space="preserve"> gardens are being re-done.  There has been a plan that changes the garden beds.   Th</w:t>
      </w:r>
      <w:r w:rsidR="001B2910">
        <w:t>e plan consists of raised beds.</w:t>
      </w:r>
    </w:p>
    <w:p w:rsidR="00D24D95" w:rsidRDefault="00D24D95" w:rsidP="00E42305"/>
    <w:p w:rsidR="00D24D95" w:rsidRDefault="00D24D95" w:rsidP="00E42305">
      <w:r>
        <w:t xml:space="preserve">Allyson will be surveying </w:t>
      </w:r>
      <w:proofErr w:type="spellStart"/>
      <w:r>
        <w:t>Auggie</w:t>
      </w:r>
      <w:proofErr w:type="spellEnd"/>
      <w:r>
        <w:t xml:space="preserve"> community members about their perceptions of the changes to the garden. </w:t>
      </w:r>
      <w:r w:rsidR="003869D7">
        <w:t xml:space="preserve">  This garden space is very replicable.  It does reduce the number of garden beds from about 67 to about 53.   Allyson is negotiating the plans and communicating with gardening members.</w:t>
      </w:r>
    </w:p>
    <w:p w:rsidR="003869D7" w:rsidRDefault="003869D7" w:rsidP="00E42305"/>
    <w:p w:rsidR="003869D7" w:rsidRDefault="003869D7" w:rsidP="00E42305">
      <w:r>
        <w:t xml:space="preserve">There will be some </w:t>
      </w:r>
      <w:r w:rsidRPr="001B2910">
        <w:rPr>
          <w:noProof/>
        </w:rPr>
        <w:t>giveaway</w:t>
      </w:r>
      <w:r>
        <w:t xml:space="preserve"> items from the old garden </w:t>
      </w:r>
      <w:proofErr w:type="gramStart"/>
      <w:r>
        <w:t>-  bricks</w:t>
      </w:r>
      <w:proofErr w:type="gramEnd"/>
      <w:r>
        <w:t xml:space="preserve">, etc.  Allyson </w:t>
      </w:r>
      <w:r w:rsidRPr="001B2910">
        <w:rPr>
          <w:noProof/>
        </w:rPr>
        <w:t>will keep</w:t>
      </w:r>
      <w:r w:rsidR="001B2910">
        <w:t xml:space="preserve"> us posted.</w:t>
      </w:r>
    </w:p>
    <w:p w:rsidR="00E42305" w:rsidRDefault="00E42305" w:rsidP="00E42305"/>
    <w:p w:rsidR="00E42305" w:rsidRDefault="00D73B3E" w:rsidP="00E42305">
      <w:r>
        <w:t xml:space="preserve">7) </w:t>
      </w:r>
      <w:r w:rsidR="00E42305">
        <w:t>Student roles/communication and collaboration</w:t>
      </w:r>
    </w:p>
    <w:p w:rsidR="003869D7" w:rsidRDefault="003869D7" w:rsidP="00E42305"/>
    <w:p w:rsidR="003869D7" w:rsidRDefault="003869D7" w:rsidP="00E42305">
      <w:r>
        <w:t>Let’s have a lunch at the beginning of the year.  Incorporate let all of the players</w:t>
      </w:r>
      <w:r w:rsidR="00D73B3E">
        <w:t xml:space="preserve"> in operations, curriculum and co-</w:t>
      </w:r>
      <w:r w:rsidR="00D73B3E" w:rsidRPr="001B2910">
        <w:rPr>
          <w:noProof/>
        </w:rPr>
        <w:t>curricular</w:t>
      </w:r>
      <w:r w:rsidR="00D73B3E">
        <w:t xml:space="preserve"> to</w:t>
      </w:r>
      <w:r>
        <w:t xml:space="preserve"> get to know each other. </w:t>
      </w:r>
      <w:r w:rsidR="005B79C8">
        <w:t>This would help us gather the various people who are all part of this work</w:t>
      </w:r>
    </w:p>
    <w:p w:rsidR="00341C1A" w:rsidRDefault="00341C1A" w:rsidP="00E42305"/>
    <w:p w:rsidR="00341C1A" w:rsidRDefault="00341C1A" w:rsidP="00E42305">
      <w:r>
        <w:t>Do we need space?  We’re not sure.</w:t>
      </w:r>
    </w:p>
    <w:p w:rsidR="00341C1A" w:rsidRDefault="00341C1A" w:rsidP="00E42305"/>
    <w:p w:rsidR="00341C1A" w:rsidRDefault="00341C1A" w:rsidP="00E42305">
      <w:r>
        <w:t xml:space="preserve">Working </w:t>
      </w:r>
      <w:r w:rsidR="005B79C8">
        <w:t>collaboratively with student</w:t>
      </w:r>
      <w:r>
        <w:t xml:space="preserve"> government and EAC is impo</w:t>
      </w:r>
      <w:r w:rsidR="001B2910">
        <w:t>rtant.</w:t>
      </w:r>
    </w:p>
    <w:p w:rsidR="00E42305" w:rsidRDefault="00E42305" w:rsidP="00E42305"/>
    <w:p w:rsidR="00F407A5" w:rsidRDefault="005B79C8" w:rsidP="00E42305">
      <w:r>
        <w:t xml:space="preserve">8) </w:t>
      </w:r>
      <w:r w:rsidR="00341C1A">
        <w:t>Water class</w:t>
      </w:r>
      <w:r w:rsidR="001B2910">
        <w:t xml:space="preserve"> </w:t>
      </w:r>
      <w:proofErr w:type="gramStart"/>
      <w:r w:rsidR="001B2910">
        <w:t>-  what</w:t>
      </w:r>
      <w:proofErr w:type="gramEnd"/>
      <w:r w:rsidR="001B2910">
        <w:t xml:space="preserve"> should this look like?</w:t>
      </w:r>
    </w:p>
    <w:p w:rsidR="00341C1A" w:rsidRDefault="00341C1A" w:rsidP="00E42305"/>
    <w:p w:rsidR="00341C1A" w:rsidRDefault="00341C1A" w:rsidP="00E42305">
      <w:r>
        <w:t>Invite ESC committee to the</w:t>
      </w:r>
      <w:r w:rsidR="005B79C8">
        <w:t xml:space="preserve"> Freshmen </w:t>
      </w:r>
      <w:proofErr w:type="spellStart"/>
      <w:r w:rsidR="005B79C8">
        <w:t>Augsem</w:t>
      </w:r>
      <w:proofErr w:type="spellEnd"/>
      <w:r>
        <w:t xml:space="preserve"> class</w:t>
      </w:r>
      <w:r w:rsidR="005B79C8">
        <w:t xml:space="preserve"> on water</w:t>
      </w:r>
      <w:r>
        <w:t xml:space="preserve"> and review/res</w:t>
      </w:r>
      <w:r w:rsidR="005B79C8">
        <w:t>p</w:t>
      </w:r>
      <w:r>
        <w:t>ond to the</w:t>
      </w:r>
      <w:r w:rsidR="005B79C8">
        <w:t xml:space="preserve"> work they created</w:t>
      </w:r>
      <w:r>
        <w:t>.  One idea is find</w:t>
      </w:r>
      <w:r w:rsidR="005B79C8">
        <w:t>i</w:t>
      </w:r>
      <w:r>
        <w:t xml:space="preserve">ng sources and life cycle of water bottles, especially those sold on campus. </w:t>
      </w:r>
      <w:r w:rsidR="005B79C8">
        <w:t xml:space="preserve"> </w:t>
      </w:r>
      <w:r>
        <w:t xml:space="preserve">Health, equity, plastic issues are all important aspects of water to cover.   Solutions and observations on water is an option too.  </w:t>
      </w:r>
      <w:r w:rsidR="001B2910">
        <w:rPr>
          <w:noProof/>
        </w:rPr>
        <w:t>The w</w:t>
      </w:r>
      <w:r w:rsidR="00D73B3E" w:rsidRPr="001B2910">
        <w:rPr>
          <w:noProof/>
        </w:rPr>
        <w:t>ater</w:t>
      </w:r>
      <w:r w:rsidR="00D73B3E">
        <w:t xml:space="preserve"> footprint of the av</w:t>
      </w:r>
      <w:r w:rsidR="005B79C8">
        <w:t>erage Augsburg College student w</w:t>
      </w:r>
      <w:r w:rsidR="001B2910">
        <w:t>ould be an interesting activity.</w:t>
      </w:r>
    </w:p>
    <w:p w:rsidR="00341C1A" w:rsidRDefault="00341C1A" w:rsidP="00E42305"/>
    <w:p w:rsidR="00341C1A" w:rsidRDefault="00341C1A" w:rsidP="00E42305">
      <w:r>
        <w:t>ENV scie</w:t>
      </w:r>
      <w:r w:rsidR="001B2910">
        <w:t>nce is doing the water testing.</w:t>
      </w:r>
    </w:p>
    <w:p w:rsidR="00341C1A" w:rsidRDefault="00341C1A" w:rsidP="00E42305"/>
    <w:p w:rsidR="005B79C8" w:rsidRDefault="005B79C8" w:rsidP="00E42305">
      <w:r>
        <w:t>Christina to schedule fall meetings.</w:t>
      </w:r>
      <w:bookmarkStart w:id="0" w:name="_GoBack"/>
      <w:bookmarkEnd w:id="0"/>
    </w:p>
    <w:p w:rsidR="005B79C8" w:rsidRDefault="005B79C8" w:rsidP="00E42305"/>
    <w:p w:rsidR="00341C1A" w:rsidRDefault="005B79C8" w:rsidP="00E42305">
      <w:r>
        <w:t>Adjourned.</w:t>
      </w:r>
    </w:p>
    <w:sectPr w:rsidR="00341C1A" w:rsidSect="00D663C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1NDU2NzQ1NDE1N7JU0lEKTi0uzszPAykwrAUAwbkBECwAAAA="/>
  </w:docVars>
  <w:rsids>
    <w:rsidRoot w:val="00E42305"/>
    <w:rsid w:val="000059BB"/>
    <w:rsid w:val="001B2910"/>
    <w:rsid w:val="002549B3"/>
    <w:rsid w:val="00341C1A"/>
    <w:rsid w:val="003869D7"/>
    <w:rsid w:val="005B79C8"/>
    <w:rsid w:val="009619F5"/>
    <w:rsid w:val="00D24D95"/>
    <w:rsid w:val="00D663C4"/>
    <w:rsid w:val="00D73B3E"/>
    <w:rsid w:val="00E42305"/>
    <w:rsid w:val="00F407A5"/>
    <w:rsid w:val="00FB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69470A46-0A4D-48B8-8877-440F448D7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2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gsburg College</Company>
  <LinksUpToDate>false</LinksUpToDate>
  <CharactersWithSpaces>3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Erickson</dc:creator>
  <cp:keywords/>
  <dc:description/>
  <cp:lastModifiedBy>Jill Davenport</cp:lastModifiedBy>
  <cp:revision>2</cp:revision>
  <dcterms:created xsi:type="dcterms:W3CDTF">2017-08-30T19:46:00Z</dcterms:created>
  <dcterms:modified xsi:type="dcterms:W3CDTF">2017-08-30T19:46:00Z</dcterms:modified>
</cp:coreProperties>
</file>